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2DAE3" w14:textId="77777777" w:rsidR="00A33264" w:rsidRPr="006B0829" w:rsidRDefault="00806542" w:rsidP="00CA084E">
      <w:pPr>
        <w:jc w:val="center"/>
        <w:rPr>
          <w:b/>
          <w:smallCaps/>
        </w:rPr>
      </w:pPr>
      <w:r>
        <w:rPr>
          <w:b/>
          <w:smallCaps/>
        </w:rPr>
        <w:t>B</w:t>
      </w:r>
      <w:r w:rsidR="00CA084E" w:rsidRPr="006B0829">
        <w:rPr>
          <w:b/>
          <w:smallCaps/>
        </w:rPr>
        <w:t>A</w:t>
      </w:r>
      <w:r w:rsidR="00A60D2E">
        <w:rPr>
          <w:b/>
          <w:smallCaps/>
        </w:rPr>
        <w:t>_04 Baltské jazyky</w:t>
      </w:r>
    </w:p>
    <w:p w14:paraId="13F41866" w14:textId="77777777" w:rsidR="00CA084E" w:rsidRDefault="00CA084E"/>
    <w:p w14:paraId="632A5305" w14:textId="77777777" w:rsidR="00A735FF" w:rsidRDefault="00A735FF" w:rsidP="006B0829">
      <w:pPr>
        <w:jc w:val="center"/>
      </w:pPr>
      <w:r>
        <w:t>***</w:t>
      </w:r>
    </w:p>
    <w:p w14:paraId="69BFDC3A" w14:textId="77777777" w:rsidR="00A735FF" w:rsidRPr="00A735FF" w:rsidRDefault="00A735FF" w:rsidP="006B0829">
      <w:pPr>
        <w:jc w:val="center"/>
        <w:rPr>
          <w:smallCaps/>
        </w:rPr>
      </w:pPr>
      <w:r w:rsidRPr="00A735FF">
        <w:rPr>
          <w:smallCaps/>
        </w:rPr>
        <w:t>Povinná četba</w:t>
      </w:r>
    </w:p>
    <w:p w14:paraId="00708F1E" w14:textId="77777777" w:rsidR="00CA084E" w:rsidRDefault="00CA084E"/>
    <w:p w14:paraId="792F108A" w14:textId="77777777" w:rsidR="00CA084E" w:rsidRPr="006B0829" w:rsidRDefault="00CA084E">
      <w:pPr>
        <w:rPr>
          <w:b/>
          <w:lang w:val="en-US"/>
        </w:rPr>
      </w:pPr>
      <w:r w:rsidRPr="006B0829">
        <w:rPr>
          <w:b/>
          <w:lang w:val="en-US"/>
        </w:rPr>
        <w:t xml:space="preserve">Pietro Umberto DINI: </w:t>
      </w:r>
      <w:r w:rsidRPr="006B0829">
        <w:rPr>
          <w:b/>
          <w:i/>
          <w:lang w:val="en-US"/>
        </w:rPr>
        <w:t>Foundations of Baltic Languages</w:t>
      </w:r>
      <w:r w:rsidRPr="006B0829">
        <w:rPr>
          <w:b/>
          <w:lang w:val="en-US"/>
        </w:rPr>
        <w:t xml:space="preserve">, Vilnius, 2014. </w:t>
      </w:r>
    </w:p>
    <w:p w14:paraId="1D9A8981" w14:textId="77777777" w:rsidR="00CA084E" w:rsidRDefault="00CA084E" w:rsidP="00CA084E">
      <w:pPr>
        <w:ind w:left="705"/>
      </w:pPr>
      <w:r>
        <w:t>Kniha je veřejně přístupná na internetu ve full-textové verzi:</w:t>
      </w:r>
    </w:p>
    <w:p w14:paraId="4C99D32F" w14:textId="77777777" w:rsidR="00F24633" w:rsidRPr="00F24633" w:rsidRDefault="00A26BD9" w:rsidP="00F24633">
      <w:pPr>
        <w:ind w:left="705"/>
        <w:rPr>
          <w:color w:val="0563C1" w:themeColor="hyperlink"/>
          <w:u w:val="single"/>
        </w:rPr>
      </w:pPr>
      <w:hyperlink r:id="rId4" w:history="1">
        <w:r w:rsidR="00CA084E" w:rsidRPr="00A552EB">
          <w:rPr>
            <w:rStyle w:val="Hypertextovodkaz"/>
          </w:rPr>
          <w:t>http://www.esparama.lt/es_parama_pletra/failai/ESFproduktai/2014_Foundations_of_Baltic_Languages.pdf</w:t>
        </w:r>
      </w:hyperlink>
    </w:p>
    <w:p w14:paraId="078D44A8" w14:textId="7A2B46CD" w:rsidR="00CA084E" w:rsidRDefault="006D5EAD" w:rsidP="00CA084E">
      <w:pPr>
        <w:ind w:left="705"/>
      </w:pPr>
      <w:r>
        <w:t>K</w:t>
      </w:r>
      <w:r w:rsidR="004E7CFA">
        <w:t>ritické minimum četby</w:t>
      </w:r>
      <w:r w:rsidR="00CA084E">
        <w:t>:</w:t>
      </w:r>
    </w:p>
    <w:p w14:paraId="518FA61D" w14:textId="77777777" w:rsidR="006F21FA" w:rsidRDefault="006F21FA" w:rsidP="00CA084E">
      <w:pPr>
        <w:ind w:left="705"/>
      </w:pPr>
    </w:p>
    <w:p w14:paraId="0EE49283" w14:textId="5920743E" w:rsidR="00CA084E" w:rsidRPr="00F24633" w:rsidRDefault="00CA084E" w:rsidP="00CA084E">
      <w:pPr>
        <w:ind w:left="705"/>
        <w:rPr>
          <w:sz w:val="20"/>
          <w:szCs w:val="20"/>
        </w:rPr>
      </w:pPr>
      <w:r w:rsidRPr="00F24633">
        <w:rPr>
          <w:sz w:val="20"/>
          <w:szCs w:val="20"/>
        </w:rPr>
        <w:t>PROTOBALTIC AND ITS LINGUISTIC FRAGMENTATION (s. 77-8</w:t>
      </w:r>
      <w:r w:rsidR="0010111E">
        <w:rPr>
          <w:sz w:val="20"/>
          <w:szCs w:val="20"/>
        </w:rPr>
        <w:t>6</w:t>
      </w:r>
      <w:r w:rsidRPr="00F24633">
        <w:rPr>
          <w:sz w:val="20"/>
          <w:szCs w:val="20"/>
        </w:rPr>
        <w:t>)</w:t>
      </w:r>
    </w:p>
    <w:p w14:paraId="71D5553F" w14:textId="77777777" w:rsidR="00D72C18" w:rsidRPr="00F24633" w:rsidRDefault="00D72C18" w:rsidP="00CA084E">
      <w:pPr>
        <w:ind w:left="705"/>
        <w:rPr>
          <w:sz w:val="20"/>
          <w:szCs w:val="20"/>
        </w:rPr>
      </w:pPr>
    </w:p>
    <w:p w14:paraId="203451CB" w14:textId="77777777" w:rsidR="00CA084E" w:rsidRPr="00F24633" w:rsidRDefault="006F21FA" w:rsidP="00CA084E">
      <w:pPr>
        <w:ind w:left="705"/>
        <w:rPr>
          <w:sz w:val="20"/>
          <w:szCs w:val="20"/>
          <w:lang w:val="en-US"/>
        </w:rPr>
      </w:pPr>
      <w:r w:rsidRPr="00F24633">
        <w:rPr>
          <w:sz w:val="20"/>
          <w:szCs w:val="20"/>
          <w:lang w:val="en-US"/>
        </w:rPr>
        <w:t>T</w:t>
      </w:r>
      <w:r w:rsidR="00CA084E" w:rsidRPr="00F24633">
        <w:rPr>
          <w:sz w:val="20"/>
          <w:szCs w:val="20"/>
          <w:lang w:val="en-US"/>
        </w:rPr>
        <w:t xml:space="preserve">he </w:t>
      </w:r>
      <w:r w:rsidR="00F24633">
        <w:rPr>
          <w:sz w:val="20"/>
          <w:szCs w:val="20"/>
          <w:lang w:val="en-US"/>
        </w:rPr>
        <w:t>S</w:t>
      </w:r>
      <w:r w:rsidR="00CA084E" w:rsidRPr="00F24633">
        <w:rPr>
          <w:sz w:val="20"/>
          <w:szCs w:val="20"/>
          <w:lang w:val="en-US"/>
        </w:rPr>
        <w:t xml:space="preserve">lavic and </w:t>
      </w:r>
      <w:r w:rsidR="00F24633">
        <w:rPr>
          <w:sz w:val="20"/>
          <w:szCs w:val="20"/>
          <w:lang w:val="en-US"/>
        </w:rPr>
        <w:t>G</w:t>
      </w:r>
      <w:r w:rsidR="00CA084E" w:rsidRPr="00F24633">
        <w:rPr>
          <w:sz w:val="20"/>
          <w:szCs w:val="20"/>
          <w:lang w:val="en-US"/>
        </w:rPr>
        <w:t xml:space="preserve">ermanic </w:t>
      </w:r>
      <w:proofErr w:type="spellStart"/>
      <w:r w:rsidR="00CA084E" w:rsidRPr="00F24633">
        <w:rPr>
          <w:sz w:val="20"/>
          <w:szCs w:val="20"/>
          <w:lang w:val="en-US"/>
        </w:rPr>
        <w:t>peribaltic</w:t>
      </w:r>
      <w:proofErr w:type="spellEnd"/>
      <w:r w:rsidR="00CA084E" w:rsidRPr="00F24633">
        <w:rPr>
          <w:sz w:val="20"/>
          <w:szCs w:val="20"/>
          <w:lang w:val="en-US"/>
        </w:rPr>
        <w:t xml:space="preserve"> context</w:t>
      </w:r>
      <w:r w:rsidRPr="00F24633">
        <w:rPr>
          <w:sz w:val="20"/>
          <w:szCs w:val="20"/>
          <w:lang w:val="en-US"/>
        </w:rPr>
        <w:t xml:space="preserve"> (s. 192-227)</w:t>
      </w:r>
    </w:p>
    <w:p w14:paraId="12328E9F" w14:textId="77777777" w:rsidR="00D72C18" w:rsidRPr="00F24633" w:rsidRDefault="00D72C18" w:rsidP="00CA084E">
      <w:pPr>
        <w:ind w:left="705"/>
        <w:rPr>
          <w:sz w:val="20"/>
          <w:szCs w:val="20"/>
          <w:lang w:val="en-US"/>
        </w:rPr>
      </w:pPr>
    </w:p>
    <w:p w14:paraId="3896343E" w14:textId="77777777" w:rsidR="00CA084E" w:rsidRPr="00F24633" w:rsidRDefault="006F21FA" w:rsidP="00CA084E">
      <w:pPr>
        <w:ind w:left="705"/>
        <w:rPr>
          <w:sz w:val="20"/>
          <w:szCs w:val="20"/>
        </w:rPr>
      </w:pPr>
      <w:r w:rsidRPr="00F24633">
        <w:rPr>
          <w:sz w:val="20"/>
          <w:szCs w:val="20"/>
        </w:rPr>
        <w:t>THE LINGUISTIC DISINTEGRATION OF EAST BALTIC (s. 259-263)</w:t>
      </w:r>
    </w:p>
    <w:p w14:paraId="755EF720" w14:textId="77777777" w:rsidR="00D72C18" w:rsidRPr="00F24633" w:rsidRDefault="00D72C18" w:rsidP="006F21FA">
      <w:pPr>
        <w:ind w:left="705"/>
        <w:rPr>
          <w:sz w:val="20"/>
          <w:szCs w:val="20"/>
        </w:rPr>
      </w:pPr>
    </w:p>
    <w:p w14:paraId="573B8733" w14:textId="77777777" w:rsidR="006F21FA" w:rsidRPr="00F24633" w:rsidRDefault="006F21FA" w:rsidP="006F21FA">
      <w:pPr>
        <w:ind w:left="705"/>
        <w:rPr>
          <w:sz w:val="20"/>
          <w:szCs w:val="20"/>
        </w:rPr>
      </w:pPr>
      <w:r w:rsidRPr="00F24633">
        <w:rPr>
          <w:sz w:val="20"/>
          <w:szCs w:val="20"/>
        </w:rPr>
        <w:t>“MINOR ” BALTIC LANGUAGES:</w:t>
      </w:r>
    </w:p>
    <w:p w14:paraId="21BEA40B" w14:textId="77777777" w:rsidR="006F21FA" w:rsidRPr="00F24633" w:rsidRDefault="006F21FA" w:rsidP="006F21FA">
      <w:pPr>
        <w:ind w:left="705"/>
        <w:rPr>
          <w:sz w:val="20"/>
          <w:szCs w:val="20"/>
        </w:rPr>
      </w:pPr>
      <w:r w:rsidRPr="00F24633">
        <w:rPr>
          <w:sz w:val="20"/>
          <w:szCs w:val="20"/>
        </w:rPr>
        <w:tab/>
      </w:r>
      <w:r w:rsidRPr="00F24633">
        <w:rPr>
          <w:sz w:val="20"/>
          <w:szCs w:val="20"/>
        </w:rPr>
        <w:tab/>
        <w:t>s. 290-292 (</w:t>
      </w:r>
      <w:proofErr w:type="spellStart"/>
      <w:r w:rsidRPr="00F24633">
        <w:rPr>
          <w:sz w:val="20"/>
          <w:szCs w:val="20"/>
        </w:rPr>
        <w:t>Kuronština</w:t>
      </w:r>
      <w:proofErr w:type="spellEnd"/>
      <w:r w:rsidRPr="00F24633">
        <w:rPr>
          <w:sz w:val="20"/>
          <w:szCs w:val="20"/>
        </w:rPr>
        <w:t>)</w:t>
      </w:r>
    </w:p>
    <w:p w14:paraId="29A7FEC8" w14:textId="77777777" w:rsidR="006F21FA" w:rsidRPr="00F24633" w:rsidRDefault="006F21FA" w:rsidP="006F21FA">
      <w:pPr>
        <w:ind w:left="705"/>
        <w:rPr>
          <w:sz w:val="20"/>
          <w:szCs w:val="20"/>
        </w:rPr>
      </w:pPr>
      <w:r w:rsidRPr="00F24633">
        <w:rPr>
          <w:sz w:val="20"/>
          <w:szCs w:val="20"/>
        </w:rPr>
        <w:tab/>
      </w:r>
      <w:r w:rsidRPr="00F24633">
        <w:rPr>
          <w:sz w:val="20"/>
          <w:szCs w:val="20"/>
        </w:rPr>
        <w:tab/>
        <w:t>s. 299-301, 304-307 (</w:t>
      </w:r>
      <w:proofErr w:type="spellStart"/>
      <w:r w:rsidRPr="00F24633">
        <w:rPr>
          <w:sz w:val="20"/>
          <w:szCs w:val="20"/>
        </w:rPr>
        <w:t>Jotvinština</w:t>
      </w:r>
      <w:proofErr w:type="spellEnd"/>
      <w:r w:rsidRPr="00F24633">
        <w:rPr>
          <w:sz w:val="20"/>
          <w:szCs w:val="20"/>
        </w:rPr>
        <w:t>)</w:t>
      </w:r>
    </w:p>
    <w:p w14:paraId="2CE60EC2" w14:textId="77777777" w:rsidR="006F21FA" w:rsidRPr="00F24633" w:rsidRDefault="006F21FA" w:rsidP="006F21FA">
      <w:pPr>
        <w:ind w:left="705"/>
        <w:rPr>
          <w:sz w:val="20"/>
          <w:szCs w:val="20"/>
        </w:rPr>
      </w:pPr>
      <w:r w:rsidRPr="00F24633">
        <w:rPr>
          <w:sz w:val="20"/>
          <w:szCs w:val="20"/>
        </w:rPr>
        <w:tab/>
      </w:r>
      <w:r w:rsidRPr="00F24633">
        <w:rPr>
          <w:sz w:val="20"/>
          <w:szCs w:val="20"/>
        </w:rPr>
        <w:tab/>
        <w:t>s. 312-314 (</w:t>
      </w:r>
      <w:proofErr w:type="spellStart"/>
      <w:r w:rsidRPr="00F24633">
        <w:rPr>
          <w:sz w:val="20"/>
          <w:szCs w:val="20"/>
        </w:rPr>
        <w:t>Sélština</w:t>
      </w:r>
      <w:proofErr w:type="spellEnd"/>
      <w:r w:rsidRPr="00F24633">
        <w:rPr>
          <w:sz w:val="20"/>
          <w:szCs w:val="20"/>
        </w:rPr>
        <w:t>)</w:t>
      </w:r>
    </w:p>
    <w:p w14:paraId="10D0E2A0" w14:textId="77777777" w:rsidR="006F21FA" w:rsidRPr="00F24633" w:rsidRDefault="006F21FA" w:rsidP="006F21FA">
      <w:pPr>
        <w:ind w:left="705"/>
        <w:rPr>
          <w:sz w:val="20"/>
          <w:szCs w:val="20"/>
        </w:rPr>
      </w:pPr>
      <w:r w:rsidRPr="00F24633">
        <w:rPr>
          <w:sz w:val="20"/>
          <w:szCs w:val="20"/>
        </w:rPr>
        <w:tab/>
      </w:r>
      <w:r w:rsidRPr="00F24633">
        <w:rPr>
          <w:sz w:val="20"/>
          <w:szCs w:val="20"/>
        </w:rPr>
        <w:tab/>
        <w:t>s. 315-317 (</w:t>
      </w:r>
      <w:proofErr w:type="spellStart"/>
      <w:r w:rsidRPr="00F24633">
        <w:rPr>
          <w:sz w:val="20"/>
          <w:szCs w:val="20"/>
        </w:rPr>
        <w:t>Zemgalština</w:t>
      </w:r>
      <w:proofErr w:type="spellEnd"/>
      <w:r w:rsidRPr="00F24633">
        <w:rPr>
          <w:sz w:val="20"/>
          <w:szCs w:val="20"/>
        </w:rPr>
        <w:t>)</w:t>
      </w:r>
    </w:p>
    <w:p w14:paraId="3892C5CE" w14:textId="77777777" w:rsidR="006F21FA" w:rsidRPr="00F24633" w:rsidRDefault="006F21FA" w:rsidP="00CA084E">
      <w:pPr>
        <w:ind w:left="705"/>
        <w:rPr>
          <w:sz w:val="20"/>
          <w:szCs w:val="20"/>
        </w:rPr>
      </w:pPr>
    </w:p>
    <w:p w14:paraId="71BB33B8" w14:textId="77777777" w:rsidR="00D72C18" w:rsidRPr="00F24633" w:rsidRDefault="001A2CF4" w:rsidP="00CA084E">
      <w:pPr>
        <w:ind w:left="705"/>
        <w:rPr>
          <w:sz w:val="20"/>
          <w:szCs w:val="20"/>
        </w:rPr>
      </w:pPr>
      <w:r w:rsidRPr="00F24633">
        <w:rPr>
          <w:sz w:val="20"/>
          <w:szCs w:val="20"/>
        </w:rPr>
        <w:t>THE OLD PRUSSIAN LANGUAGE (s. 321-335)</w:t>
      </w:r>
    </w:p>
    <w:p w14:paraId="35BC096A" w14:textId="77777777" w:rsidR="001A2CF4" w:rsidRPr="00F24633" w:rsidRDefault="001A2CF4" w:rsidP="00CA084E">
      <w:pPr>
        <w:ind w:left="705"/>
        <w:rPr>
          <w:sz w:val="20"/>
          <w:szCs w:val="20"/>
        </w:rPr>
      </w:pPr>
    </w:p>
    <w:p w14:paraId="3DBE9433" w14:textId="77777777" w:rsidR="00665ABD" w:rsidRDefault="00665ABD" w:rsidP="00F24633">
      <w:pPr>
        <w:rPr>
          <w:szCs w:val="24"/>
          <w:lang w:val="en-US"/>
        </w:rPr>
      </w:pPr>
      <w:r>
        <w:rPr>
          <w:szCs w:val="24"/>
          <w:lang w:val="en-US"/>
        </w:rPr>
        <w:t>////////////////////////////////////////////////////////////////////////////////////////////////////////////////////////////////////////</w:t>
      </w:r>
    </w:p>
    <w:p w14:paraId="53483DCB" w14:textId="77777777" w:rsidR="00665ABD" w:rsidRDefault="00665ABD" w:rsidP="00F24633">
      <w:pPr>
        <w:rPr>
          <w:szCs w:val="24"/>
          <w:lang w:val="en-US"/>
        </w:rPr>
      </w:pPr>
    </w:p>
    <w:p w14:paraId="157789B6" w14:textId="77777777" w:rsidR="00F24633" w:rsidRDefault="0004714E" w:rsidP="00F24633">
      <w:pPr>
        <w:rPr>
          <w:b/>
          <w:szCs w:val="24"/>
          <w:lang w:val="en-US"/>
        </w:rPr>
      </w:pPr>
      <w:proofErr w:type="spellStart"/>
      <w:r w:rsidRPr="00665ABD">
        <w:rPr>
          <w:b/>
          <w:szCs w:val="24"/>
          <w:lang w:val="en-US"/>
        </w:rPr>
        <w:t>Endre</w:t>
      </w:r>
      <w:proofErr w:type="spellEnd"/>
      <w:r w:rsidRPr="00665ABD">
        <w:rPr>
          <w:b/>
          <w:szCs w:val="24"/>
          <w:lang w:val="en-US"/>
        </w:rPr>
        <w:t xml:space="preserve"> BOJTÁR, Foreword to the past, </w:t>
      </w:r>
      <w:r w:rsidR="00665ABD" w:rsidRPr="00665ABD">
        <w:rPr>
          <w:b/>
          <w:szCs w:val="24"/>
          <w:lang w:val="en-US"/>
        </w:rPr>
        <w:t>Budapest, 1999</w:t>
      </w:r>
    </w:p>
    <w:p w14:paraId="25EAD35A" w14:textId="77777777" w:rsidR="00665ABD" w:rsidRDefault="00665ABD" w:rsidP="00F24633">
      <w:pPr>
        <w:rPr>
          <w:szCs w:val="24"/>
        </w:rPr>
      </w:pPr>
      <w:r>
        <w:rPr>
          <w:szCs w:val="24"/>
        </w:rPr>
        <w:t>Kniha je k dispozici v hlavní knihovně FF a druhý výtisk v knihovně baltistiky. Kopie vybraných kapitol jsou k dispozici v </w:t>
      </w:r>
      <w:proofErr w:type="spellStart"/>
      <w:r>
        <w:rPr>
          <w:szCs w:val="24"/>
        </w:rPr>
        <w:t>ISu</w:t>
      </w:r>
      <w:proofErr w:type="spellEnd"/>
      <w:r>
        <w:rPr>
          <w:szCs w:val="24"/>
        </w:rPr>
        <w:t>, v studijních materiálech k předmětu BA</w:t>
      </w:r>
      <w:r w:rsidR="00064DA6">
        <w:rPr>
          <w:szCs w:val="24"/>
        </w:rPr>
        <w:t>_04</w:t>
      </w:r>
      <w:r>
        <w:rPr>
          <w:szCs w:val="24"/>
        </w:rPr>
        <w:t>.</w:t>
      </w:r>
    </w:p>
    <w:p w14:paraId="3CBADB11" w14:textId="77777777" w:rsidR="00665ABD" w:rsidRDefault="00665ABD" w:rsidP="00F24633">
      <w:pPr>
        <w:rPr>
          <w:szCs w:val="24"/>
        </w:rPr>
      </w:pPr>
    </w:p>
    <w:p w14:paraId="6772FDEE" w14:textId="77777777" w:rsidR="00665ABD" w:rsidRDefault="00665ABD" w:rsidP="00F24633">
      <w:pPr>
        <w:rPr>
          <w:szCs w:val="24"/>
        </w:rPr>
      </w:pPr>
      <w:r>
        <w:rPr>
          <w:szCs w:val="24"/>
        </w:rPr>
        <w:t>Minimální rozsah povinné četby:</w:t>
      </w:r>
    </w:p>
    <w:p w14:paraId="41847CBC" w14:textId="77777777" w:rsidR="00665ABD" w:rsidRDefault="00665ABD" w:rsidP="00F24633">
      <w:pPr>
        <w:rPr>
          <w:szCs w:val="24"/>
          <w:lang w:val="en-GB"/>
        </w:rPr>
      </w:pPr>
      <w:r>
        <w:rPr>
          <w:szCs w:val="24"/>
          <w:lang w:val="en-GB"/>
        </w:rPr>
        <w:t xml:space="preserve">The Baltic </w:t>
      </w:r>
      <w:r w:rsidRPr="00665ABD">
        <w:rPr>
          <w:i/>
          <w:szCs w:val="24"/>
          <w:lang w:val="en-GB"/>
        </w:rPr>
        <w:t>Urheimat</w:t>
      </w:r>
      <w:r>
        <w:rPr>
          <w:szCs w:val="24"/>
          <w:lang w:val="en-GB"/>
        </w:rPr>
        <w:t xml:space="preserve"> and Proto-language, s. 70-84.</w:t>
      </w:r>
    </w:p>
    <w:p w14:paraId="12B21A02" w14:textId="77777777" w:rsidR="00665ABD" w:rsidRDefault="00665ABD" w:rsidP="00F24633">
      <w:pPr>
        <w:rPr>
          <w:szCs w:val="24"/>
          <w:lang w:val="en-GB"/>
        </w:rPr>
      </w:pPr>
      <w:r>
        <w:rPr>
          <w:szCs w:val="24"/>
          <w:lang w:val="en-GB"/>
        </w:rPr>
        <w:t>Baltic languages and dialects, s. 205-2</w:t>
      </w:r>
      <w:r w:rsidR="00FA3391">
        <w:rPr>
          <w:szCs w:val="24"/>
          <w:lang w:val="en-GB"/>
        </w:rPr>
        <w:t>29</w:t>
      </w:r>
      <w:r>
        <w:rPr>
          <w:szCs w:val="24"/>
          <w:lang w:val="en-GB"/>
        </w:rPr>
        <w:t>.</w:t>
      </w:r>
    </w:p>
    <w:p w14:paraId="559C6CCE" w14:textId="77777777" w:rsidR="00665ABD" w:rsidRDefault="00665ABD" w:rsidP="00F24633">
      <w:pPr>
        <w:rPr>
          <w:szCs w:val="24"/>
          <w:lang w:val="en-GB"/>
        </w:rPr>
      </w:pPr>
    </w:p>
    <w:p w14:paraId="6D070FDF" w14:textId="77777777" w:rsidR="00665ABD" w:rsidRDefault="00665ABD" w:rsidP="00F24633">
      <w:pPr>
        <w:rPr>
          <w:szCs w:val="24"/>
          <w:lang w:val="en-GB"/>
        </w:rPr>
      </w:pPr>
      <w:r>
        <w:rPr>
          <w:szCs w:val="24"/>
          <w:lang w:val="en-GB"/>
        </w:rPr>
        <w:t>////////////////////////////////////////////////////////////////////////////////////////////////////////////////////////////////////////</w:t>
      </w:r>
    </w:p>
    <w:p w14:paraId="42F8D393" w14:textId="77777777" w:rsidR="00665ABD" w:rsidRDefault="00665ABD" w:rsidP="00F24633">
      <w:pPr>
        <w:rPr>
          <w:szCs w:val="24"/>
          <w:lang w:val="en-GB"/>
        </w:rPr>
      </w:pPr>
    </w:p>
    <w:p w14:paraId="67EB77C5" w14:textId="69DCBD24" w:rsidR="00A735FF" w:rsidRDefault="00A735FF">
      <w:pPr>
        <w:spacing w:after="160" w:line="259" w:lineRule="auto"/>
        <w:rPr>
          <w:szCs w:val="24"/>
        </w:rPr>
      </w:pPr>
    </w:p>
    <w:sectPr w:rsidR="00A735F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TcwNDa3MDI0NDFV0lEKTi0uzszPAykwrAUAhHCcwiwAAAA="/>
  </w:docVars>
  <w:rsids>
    <w:rsidRoot w:val="00F65516"/>
    <w:rsid w:val="0004714E"/>
    <w:rsid w:val="00064DA6"/>
    <w:rsid w:val="0010111E"/>
    <w:rsid w:val="001A2CF4"/>
    <w:rsid w:val="00270206"/>
    <w:rsid w:val="002E7AFD"/>
    <w:rsid w:val="003B1316"/>
    <w:rsid w:val="00495215"/>
    <w:rsid w:val="004E7CFA"/>
    <w:rsid w:val="00635F5A"/>
    <w:rsid w:val="00665ABD"/>
    <w:rsid w:val="00686E37"/>
    <w:rsid w:val="006B0829"/>
    <w:rsid w:val="006D5EAD"/>
    <w:rsid w:val="006F21FA"/>
    <w:rsid w:val="007E0C7B"/>
    <w:rsid w:val="00806542"/>
    <w:rsid w:val="008728AD"/>
    <w:rsid w:val="0088309F"/>
    <w:rsid w:val="00A26BD9"/>
    <w:rsid w:val="00A33264"/>
    <w:rsid w:val="00A60D2E"/>
    <w:rsid w:val="00A735FF"/>
    <w:rsid w:val="00B15D4E"/>
    <w:rsid w:val="00BB0D5F"/>
    <w:rsid w:val="00C82AD5"/>
    <w:rsid w:val="00CA084E"/>
    <w:rsid w:val="00CE45D5"/>
    <w:rsid w:val="00D72C18"/>
    <w:rsid w:val="00D939EB"/>
    <w:rsid w:val="00DD2A29"/>
    <w:rsid w:val="00E60D9E"/>
    <w:rsid w:val="00F24633"/>
    <w:rsid w:val="00F65516"/>
    <w:rsid w:val="00FA3391"/>
    <w:rsid w:val="00FE2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B0EDF3"/>
  <w15:chartTrackingRefBased/>
  <w15:docId w15:val="{4F4B0F2F-E14D-404F-AE4B-B2ED53153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B1316"/>
    <w:pPr>
      <w:spacing w:after="0" w:line="240" w:lineRule="auto"/>
    </w:pPr>
    <w:rPr>
      <w:rFonts w:ascii="Times New Roman" w:hAnsi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CA084E"/>
    <w:rPr>
      <w:color w:val="0563C1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A60D2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esparama.lt/es_parama_pletra/failai/ESFproduktai/2014_Foundations_of_Baltic_Languages.pdf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2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FMU</Company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das Šeferis</dc:creator>
  <cp:keywords/>
  <dc:description/>
  <cp:lastModifiedBy>Vaidas Šeferis</cp:lastModifiedBy>
  <cp:revision>4</cp:revision>
  <dcterms:created xsi:type="dcterms:W3CDTF">2023-05-19T15:41:00Z</dcterms:created>
  <dcterms:modified xsi:type="dcterms:W3CDTF">2023-05-19T15:42:00Z</dcterms:modified>
</cp:coreProperties>
</file>